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0CFA98" w14:textId="2EDB3F2C" w:rsidR="005F2309" w:rsidRDefault="00166A8E">
      <w:r>
        <w:t xml:space="preserve">Please insert </w:t>
      </w:r>
      <w:proofErr w:type="spellStart"/>
      <w:r>
        <w:t>you</w:t>
      </w:r>
      <w:proofErr w:type="spellEnd"/>
      <w:r>
        <w:t xml:space="preserve"> ideas below with sort description as well as the reason to not being chose.</w:t>
      </w:r>
    </w:p>
    <w:p w14:paraId="2C13477D" w14:textId="2F2534C3" w:rsidR="00166A8E" w:rsidRDefault="00166A8E"/>
    <w:p w14:paraId="4165DF74" w14:textId="7C3A2AF8" w:rsidR="00AB134A" w:rsidRDefault="00AB134A"/>
    <w:p w14:paraId="5E8F7762" w14:textId="457B60F7" w:rsidR="00AB134A" w:rsidRDefault="00AB134A">
      <w:r>
        <w:t>Pruthvi – Timetable (Picked)</w:t>
      </w:r>
    </w:p>
    <w:p w14:paraId="2943AF7C" w14:textId="69B41AB1" w:rsidR="00AB134A" w:rsidRDefault="00E45F08" w:rsidP="00BA33CB">
      <w:pPr>
        <w:pStyle w:val="ListParagraph"/>
        <w:numPr>
          <w:ilvl w:val="0"/>
          <w:numId w:val="2"/>
        </w:numPr>
      </w:pPr>
      <w:r>
        <w:t>Idea was picked due to simplicity of the app,</w:t>
      </w:r>
    </w:p>
    <w:p w14:paraId="3D70D789" w14:textId="15693B1B" w:rsidR="00E45F08" w:rsidRDefault="00E45F08" w:rsidP="00BA33CB">
      <w:pPr>
        <w:pStyle w:val="ListParagraph"/>
        <w:numPr>
          <w:ilvl w:val="0"/>
          <w:numId w:val="2"/>
        </w:numPr>
      </w:pPr>
      <w:r>
        <w:t xml:space="preserve">One clicks timetable </w:t>
      </w:r>
    </w:p>
    <w:p w14:paraId="2BBF6CD4" w14:textId="5251D974" w:rsidR="00E45F08" w:rsidRDefault="00E45F08" w:rsidP="00BA33CB">
      <w:pPr>
        <w:pStyle w:val="ListParagraph"/>
        <w:numPr>
          <w:ilvl w:val="0"/>
          <w:numId w:val="2"/>
        </w:numPr>
      </w:pPr>
      <w:r>
        <w:t>Make life easier for the brunel students</w:t>
      </w:r>
    </w:p>
    <w:p w14:paraId="79701879" w14:textId="432F976F" w:rsidR="00E45F08" w:rsidRDefault="00E45F08" w:rsidP="00BA33CB">
      <w:pPr>
        <w:pStyle w:val="ListParagraph"/>
        <w:numPr>
          <w:ilvl w:val="0"/>
          <w:numId w:val="2"/>
        </w:numPr>
      </w:pPr>
      <w:r>
        <w:t xml:space="preserve">It was hard to access brunel timetable, so much </w:t>
      </w:r>
      <w:r w:rsidR="00BA33CB">
        <w:t>navigation</w:t>
      </w:r>
    </w:p>
    <w:p w14:paraId="60D77E92" w14:textId="77777777" w:rsidR="00BA33CB" w:rsidRDefault="00BA33CB" w:rsidP="00BA33CB">
      <w:pPr>
        <w:pStyle w:val="ListParagraph"/>
        <w:ind w:left="1080"/>
      </w:pPr>
    </w:p>
    <w:p w14:paraId="427E8E08" w14:textId="0702CD58" w:rsidR="00BA33CB" w:rsidRDefault="00BA33CB" w:rsidP="00BA33CB">
      <w:r>
        <w:t>Franco – Activity Tracker</w:t>
      </w:r>
    </w:p>
    <w:p w14:paraId="53543A46" w14:textId="55472917" w:rsidR="00BA33CB" w:rsidRDefault="00BA33CB" w:rsidP="00BA33CB">
      <w:pPr>
        <w:pStyle w:val="ListParagraph"/>
        <w:numPr>
          <w:ilvl w:val="0"/>
          <w:numId w:val="3"/>
        </w:numPr>
      </w:pPr>
      <w:r>
        <w:t>Tracks where you have visited and the path you took to get there</w:t>
      </w:r>
    </w:p>
    <w:p w14:paraId="26002954" w14:textId="681FB8C8" w:rsidR="00BA33CB" w:rsidRDefault="00BA33CB" w:rsidP="00BA33CB">
      <w:pPr>
        <w:pStyle w:val="ListParagraph"/>
        <w:numPr>
          <w:ilvl w:val="0"/>
          <w:numId w:val="3"/>
        </w:numPr>
      </w:pPr>
      <w:r>
        <w:t>Will record all of you destinations</w:t>
      </w:r>
    </w:p>
    <w:p w14:paraId="2400C4A6" w14:textId="39C97BEB" w:rsidR="00BA33CB" w:rsidRDefault="00BA33CB" w:rsidP="00BA33CB">
      <w:pPr>
        <w:pStyle w:val="ListParagraph"/>
        <w:numPr>
          <w:ilvl w:val="0"/>
          <w:numId w:val="3"/>
        </w:numPr>
      </w:pPr>
      <w:r>
        <w:t>Will allow you too reselect previous destination and ask it for a different rout</w:t>
      </w:r>
    </w:p>
    <w:p w14:paraId="01A3B8B9" w14:textId="147434A4" w:rsidR="00BA33CB" w:rsidRPr="00BA33CB" w:rsidRDefault="00BA33CB" w:rsidP="00BA33CB">
      <w:pPr>
        <w:rPr>
          <w:sz w:val="20"/>
          <w:szCs w:val="20"/>
        </w:rPr>
      </w:pPr>
      <w:r w:rsidRPr="00BA33CB">
        <w:rPr>
          <w:sz w:val="20"/>
          <w:szCs w:val="20"/>
        </w:rPr>
        <w:t>Why we did not choose it</w:t>
      </w:r>
    </w:p>
    <w:p w14:paraId="26D47B82" w14:textId="49142176" w:rsidR="00BA33CB" w:rsidRDefault="00BA33CB" w:rsidP="00BA33CB">
      <w:pPr>
        <w:pStyle w:val="ListParagraph"/>
        <w:numPr>
          <w:ilvl w:val="0"/>
          <w:numId w:val="3"/>
        </w:numPr>
      </w:pPr>
      <w:r>
        <w:t>Idea was not very useful</w:t>
      </w:r>
    </w:p>
    <w:p w14:paraId="24549A50" w14:textId="579CCAEB" w:rsidR="00BA33CB" w:rsidRDefault="00BA33CB" w:rsidP="00BA33CB">
      <w:pPr>
        <w:pStyle w:val="ListParagraph"/>
        <w:numPr>
          <w:ilvl w:val="0"/>
          <w:numId w:val="3"/>
        </w:numPr>
      </w:pPr>
      <w:r>
        <w:t>A lot of personal information to be stored</w:t>
      </w:r>
    </w:p>
    <w:p w14:paraId="5A56F24E" w14:textId="77777777" w:rsidR="005F0CDB" w:rsidRDefault="005F0CDB" w:rsidP="005F0CDB">
      <w:r>
        <w:t>Anthony – Bin location</w:t>
      </w:r>
    </w:p>
    <w:p w14:paraId="549A754C" w14:textId="77777777" w:rsidR="005F0CDB" w:rsidRDefault="005F0CDB" w:rsidP="005F0CDB">
      <w:pPr>
        <w:pStyle w:val="ListParagraph"/>
        <w:numPr>
          <w:ilvl w:val="0"/>
          <w:numId w:val="1"/>
        </w:numPr>
      </w:pPr>
      <w:r>
        <w:t>Idea was not picked</w:t>
      </w:r>
    </w:p>
    <w:p w14:paraId="4492D214" w14:textId="77777777" w:rsidR="005F0CDB" w:rsidRDefault="005F0CDB" w:rsidP="005F0CDB">
      <w:pPr>
        <w:pStyle w:val="ListParagraph"/>
        <w:numPr>
          <w:ilvl w:val="0"/>
          <w:numId w:val="1"/>
        </w:numPr>
      </w:pPr>
      <w:r>
        <w:t>Finds a specific bin that is closest to you</w:t>
      </w:r>
    </w:p>
    <w:p w14:paraId="4F923191" w14:textId="77777777" w:rsidR="005F0CDB" w:rsidRDefault="005F0CDB" w:rsidP="005F0CDB">
      <w:pPr>
        <w:pStyle w:val="ListParagraph"/>
        <w:numPr>
          <w:ilvl w:val="0"/>
          <w:numId w:val="1"/>
        </w:numPr>
      </w:pPr>
      <w:r>
        <w:t>Unnecessary wandering to find one</w:t>
      </w:r>
    </w:p>
    <w:p w14:paraId="36845B85" w14:textId="77777777" w:rsidR="005F0CDB" w:rsidRDefault="005F0CDB" w:rsidP="005F0CDB">
      <w:pPr>
        <w:pStyle w:val="ListParagraph"/>
        <w:numPr>
          <w:ilvl w:val="0"/>
          <w:numId w:val="1"/>
        </w:numPr>
      </w:pPr>
      <w:r>
        <w:t>One click away with navigation assisted</w:t>
      </w:r>
    </w:p>
    <w:p w14:paraId="31F970A2" w14:textId="77777777" w:rsidR="00E15180" w:rsidRDefault="00E15180" w:rsidP="005F0CDB">
      <w:r>
        <w:t>Romi- Fitness App</w:t>
      </w:r>
    </w:p>
    <w:p w14:paraId="1C8293F2" w14:textId="051D6DC3" w:rsidR="005F0CDB" w:rsidRDefault="00E15180" w:rsidP="00E15180">
      <w:pPr>
        <w:pStyle w:val="ListParagraph"/>
        <w:numPr>
          <w:ilvl w:val="0"/>
          <w:numId w:val="1"/>
        </w:numPr>
      </w:pPr>
      <w:r>
        <w:t>App would track all your fitness activity and let user know how healthy they are.</w:t>
      </w:r>
    </w:p>
    <w:p w14:paraId="550886E3" w14:textId="7C30CCB3" w:rsidR="00E15180" w:rsidRDefault="00E15180" w:rsidP="00E15180">
      <w:pPr>
        <w:pStyle w:val="ListParagraph"/>
        <w:numPr>
          <w:ilvl w:val="0"/>
          <w:numId w:val="1"/>
        </w:numPr>
      </w:pPr>
      <w:r>
        <w:t xml:space="preserve">User would able to set fitness goal such as 10000 steps per day or burn 500kcals per day. </w:t>
      </w:r>
    </w:p>
    <w:p w14:paraId="7729F11A" w14:textId="6697FFB0" w:rsidR="00E15180" w:rsidRDefault="00E15180" w:rsidP="00E15180">
      <w:r>
        <w:t xml:space="preserve">Why wasn’t it picked: </w:t>
      </w:r>
    </w:p>
    <w:p w14:paraId="288201AD" w14:textId="41CE5C02" w:rsidR="00E15180" w:rsidRDefault="00E15180" w:rsidP="005F0CDB">
      <w:pPr>
        <w:pStyle w:val="ListParagraph"/>
        <w:numPr>
          <w:ilvl w:val="0"/>
          <w:numId w:val="1"/>
        </w:numPr>
      </w:pPr>
      <w:r>
        <w:t>My idea wasn’t chosen as there are already so many fitness app available in market</w:t>
      </w:r>
    </w:p>
    <w:p w14:paraId="24AC883B" w14:textId="5458524A" w:rsidR="000865CB" w:rsidRDefault="000865CB" w:rsidP="005F0CDB">
      <w:pPr>
        <w:pStyle w:val="ListParagraph"/>
        <w:numPr>
          <w:ilvl w:val="0"/>
          <w:numId w:val="1"/>
        </w:numPr>
      </w:pPr>
      <w:r>
        <w:t xml:space="preserve">Idea is not very creative and helpful. </w:t>
      </w:r>
    </w:p>
    <w:p w14:paraId="49C849B5" w14:textId="4C66615D" w:rsidR="009D72C1" w:rsidRDefault="009D72C1" w:rsidP="009D72C1">
      <w:r>
        <w:t xml:space="preserve">Felipe Cardoso </w:t>
      </w:r>
      <w:r>
        <w:t>–</w:t>
      </w:r>
      <w:r>
        <w:t xml:space="preserve"> Groceries Store App</w:t>
      </w:r>
    </w:p>
    <w:p w14:paraId="23C08E8E" w14:textId="515B1D52" w:rsidR="009D72C1" w:rsidRDefault="009D72C1" w:rsidP="009D72C1">
      <w:pPr>
        <w:pStyle w:val="ListParagraph"/>
        <w:numPr>
          <w:ilvl w:val="0"/>
          <w:numId w:val="1"/>
        </w:numPr>
      </w:pPr>
      <w:r>
        <w:t>Idea was not picked</w:t>
      </w:r>
    </w:p>
    <w:p w14:paraId="2F80AD3B" w14:textId="7171C0C8" w:rsidR="009D72C1" w:rsidRDefault="009D72C1" w:rsidP="009D72C1">
      <w:pPr>
        <w:pStyle w:val="ListParagraph"/>
        <w:numPr>
          <w:ilvl w:val="0"/>
          <w:numId w:val="1"/>
        </w:numPr>
      </w:pPr>
      <w:r>
        <w:t>Locates the nearest groceries stores from your house</w:t>
      </w:r>
    </w:p>
    <w:p w14:paraId="327A813F" w14:textId="46EBD6A0" w:rsidR="009D72C1" w:rsidRDefault="009D72C1" w:rsidP="009D72C1">
      <w:pPr>
        <w:pStyle w:val="ListParagraph"/>
        <w:numPr>
          <w:ilvl w:val="0"/>
          <w:numId w:val="1"/>
        </w:numPr>
      </w:pPr>
      <w:r>
        <w:t>Informs which groceries stores are cheaper for certain items</w:t>
      </w:r>
    </w:p>
    <w:p w14:paraId="315110E2" w14:textId="0F5139A5" w:rsidR="009D72C1" w:rsidRDefault="009D72C1" w:rsidP="009D72C1">
      <w:pPr>
        <w:pStyle w:val="ListParagraph"/>
        <w:numPr>
          <w:ilvl w:val="0"/>
          <w:numId w:val="1"/>
        </w:numPr>
      </w:pPr>
      <w:r>
        <w:t>Informs you when there are certain promotions in a groceries store</w:t>
      </w:r>
    </w:p>
    <w:p w14:paraId="1D8FC721" w14:textId="6DB712B6" w:rsidR="00BA33CB" w:rsidRDefault="00BA33CB" w:rsidP="009D72C1">
      <w:pPr>
        <w:pStyle w:val="ListParagraph"/>
        <w:numPr>
          <w:ilvl w:val="0"/>
          <w:numId w:val="1"/>
        </w:numPr>
      </w:pPr>
    </w:p>
    <w:sectPr w:rsidR="00BA33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A06E8E"/>
    <w:multiLevelType w:val="hybridMultilevel"/>
    <w:tmpl w:val="25FC8D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3C4EA7"/>
    <w:multiLevelType w:val="hybridMultilevel"/>
    <w:tmpl w:val="3E9A292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F9E3E5B"/>
    <w:multiLevelType w:val="hybridMultilevel"/>
    <w:tmpl w:val="8BE671BE"/>
    <w:lvl w:ilvl="0" w:tplc="A740B77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NjI0NjOzNDUxNzNX0lEKTi0uzszPAykwrAUAdhNA3CwAAAA="/>
  </w:docVars>
  <w:rsids>
    <w:rsidRoot w:val="00F600DE"/>
    <w:rsid w:val="000865CB"/>
    <w:rsid w:val="00166A8E"/>
    <w:rsid w:val="005F0CDB"/>
    <w:rsid w:val="007A73E0"/>
    <w:rsid w:val="009D72C1"/>
    <w:rsid w:val="00AB134A"/>
    <w:rsid w:val="00B02EBA"/>
    <w:rsid w:val="00B40F28"/>
    <w:rsid w:val="00BA33CB"/>
    <w:rsid w:val="00E15180"/>
    <w:rsid w:val="00E45F08"/>
    <w:rsid w:val="00F60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9ADB3"/>
  <w15:docId w15:val="{47CB2C84-533A-4537-8660-EA4FBA3D8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5F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98</Words>
  <Characters>113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uthvi Jerky</dc:creator>
  <cp:keywords/>
  <dc:description/>
  <cp:lastModifiedBy>Felipe Henrique Fernandes Cardoso (Student)</cp:lastModifiedBy>
  <cp:revision>9</cp:revision>
  <dcterms:created xsi:type="dcterms:W3CDTF">2020-03-23T10:15:00Z</dcterms:created>
  <dcterms:modified xsi:type="dcterms:W3CDTF">2020-04-01T19:35:00Z</dcterms:modified>
</cp:coreProperties>
</file>